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D5BA2" w14:textId="77777777" w:rsidR="00F95AB8" w:rsidRPr="00191ADD" w:rsidRDefault="00000000" w:rsidP="00191ADD">
      <w:pPr>
        <w:pStyle w:val="FirstParagraph"/>
        <w:jc w:val="center"/>
        <w:rPr>
          <w:b/>
          <w:bCs/>
          <w:lang w:val="fr-BE"/>
        </w:rPr>
      </w:pPr>
      <w:r w:rsidRPr="00191ADD">
        <w:rPr>
          <w:b/>
          <w:bCs/>
          <w:lang w:val="fr-BE"/>
        </w:rPr>
        <w:t>ENQUÊTE PUBLIQUE RELATIVE AU PROJET ÉOLIEN DE LAPLAIGNE-PÉRONNES</w:t>
      </w:r>
    </w:p>
    <w:p w14:paraId="72BBB227" w14:textId="77777777" w:rsidR="00191ADD" w:rsidRPr="00191ADD" w:rsidRDefault="00191ADD" w:rsidP="00191ADD">
      <w:pPr>
        <w:pStyle w:val="Corpsdetexte"/>
        <w:jc w:val="center"/>
        <w:rPr>
          <w:b/>
          <w:bCs/>
          <w:lang w:val="fr-BE"/>
        </w:rPr>
      </w:pPr>
    </w:p>
    <w:p w14:paraId="549CB69C" w14:textId="6B12460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 xml:space="preserve">Nom : </w:t>
      </w:r>
      <w:r w:rsidR="00771CE3" w:rsidRPr="00771CE3">
        <w:rPr>
          <w:lang w:val="fr-BE"/>
        </w:rPr>
        <w:tab/>
      </w:r>
      <w:r w:rsidR="00771CE3" w:rsidRPr="00771CE3">
        <w:rPr>
          <w:lang w:val="fr-BE"/>
        </w:rPr>
        <w:tab/>
        <w:t>…………………………………………</w:t>
      </w:r>
      <w:r w:rsidR="00771CE3">
        <w:rPr>
          <w:lang w:val="fr-BE"/>
        </w:rPr>
        <w:t>……………………………………………………………….</w:t>
      </w:r>
    </w:p>
    <w:p w14:paraId="1B1671B0" w14:textId="0269FC2E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 xml:space="preserve">Prénom : </w:t>
      </w:r>
      <w:r w:rsidR="00771CE3">
        <w:rPr>
          <w:lang w:val="fr-BE"/>
        </w:rPr>
        <w:tab/>
      </w:r>
      <w:r w:rsidR="00771CE3" w:rsidRPr="00771CE3">
        <w:rPr>
          <w:lang w:val="fr-BE"/>
        </w:rPr>
        <w:t>…………………………………………</w:t>
      </w:r>
      <w:r w:rsidR="00771CE3">
        <w:rPr>
          <w:lang w:val="fr-BE"/>
        </w:rPr>
        <w:t>……………………………………………………………….</w:t>
      </w:r>
    </w:p>
    <w:p w14:paraId="47143FCF" w14:textId="6D925BD5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 xml:space="preserve">Adresse : </w:t>
      </w:r>
      <w:r w:rsidR="00771CE3">
        <w:rPr>
          <w:lang w:val="fr-BE"/>
        </w:rPr>
        <w:tab/>
      </w:r>
      <w:r w:rsidRPr="00771CE3">
        <w:rPr>
          <w:lang w:val="fr-BE"/>
        </w:rPr>
        <w:t>…………………………………………</w:t>
      </w:r>
      <w:r w:rsidR="00771CE3">
        <w:rPr>
          <w:lang w:val="fr-BE"/>
        </w:rPr>
        <w:t>……………………………………………………………….</w:t>
      </w:r>
    </w:p>
    <w:p w14:paraId="6EE0BDFD" w14:textId="39357167" w:rsidR="00F95AB8" w:rsidRPr="00771CE3" w:rsidRDefault="00771CE3" w:rsidP="00771CE3">
      <w:pPr>
        <w:pStyle w:val="Corpsdetexte"/>
        <w:ind w:left="720" w:firstLine="720"/>
        <w:jc w:val="both"/>
        <w:rPr>
          <w:lang w:val="fr-BE"/>
        </w:rPr>
      </w:pPr>
      <w:r>
        <w:rPr>
          <w:lang w:val="fr-BE"/>
        </w:rPr>
        <w:t>……………………………………………..</w:t>
      </w:r>
      <w:r w:rsidRPr="00771CE3">
        <w:rPr>
          <w:lang w:val="fr-BE"/>
        </w:rPr>
        <w:t>…………………………………………………………..</w:t>
      </w:r>
    </w:p>
    <w:p w14:paraId="3EE5924A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Je soussigné(e), dans le cadre de l’enquête publique relative au projet de parc éolien de Laplaigne-Péronnes, souhaite faire part des observations suivantes.</w:t>
      </w:r>
    </w:p>
    <w:p w14:paraId="0829F2A2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Je tiens à préciser que ma démarche ne constitue pas une opposition de principe à l’énergie éolienne ni au développement des énergies renouvelables.</w:t>
      </w:r>
    </w:p>
    <w:p w14:paraId="4C4DEAD8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Toutefois, je considère que le site retenu présente une sensibilité environnementale particulière qui mérite d’être prise en compte.</w:t>
      </w:r>
    </w:p>
    <w:p w14:paraId="643750EF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Je relève notamment :</w:t>
      </w:r>
    </w:p>
    <w:p w14:paraId="3928D351" w14:textId="5590176B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a proximité immédiate du site Natura 2000 et du Grand Large de Péronnes ;</w:t>
      </w:r>
    </w:p>
    <w:p w14:paraId="6E3F92E1" w14:textId="4CEAC800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a présence de nombreuses espèces protégées ou remarquables recensées dans les études réalisées pour le projet ;</w:t>
      </w:r>
    </w:p>
    <w:p w14:paraId="17F2B462" w14:textId="660792B2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’existence d’un corridor écologique majeur reliant l’Escaut, les zones humides et les espaces naturels environnants ;</w:t>
      </w:r>
    </w:p>
    <w:p w14:paraId="54FEC3C8" w14:textId="4B93A9AE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a présence importante de chauves-souris, y compris à hauteur des futures pales des éoliennes ;</w:t>
      </w:r>
    </w:p>
    <w:p w14:paraId="4CA9A1A1" w14:textId="59B2736B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es incidences potentielles sur la biodiversité et les fonctionnalités écologiques du</w:t>
      </w:r>
      <w:r w:rsidR="00191ADD">
        <w:rPr>
          <w:lang w:val="fr-BE"/>
        </w:rPr>
        <w:t xml:space="preserve">           </w:t>
      </w:r>
      <w:r w:rsidRPr="00771CE3">
        <w:rPr>
          <w:lang w:val="fr-BE"/>
        </w:rPr>
        <w:t xml:space="preserve"> secteur ;</w:t>
      </w:r>
    </w:p>
    <w:p w14:paraId="22AA6C64" w14:textId="300A3A6C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es interrogations relatives à l’implantation d’un projet industriel de cette ampleur au sein d’un environnement reconnu pour sa richesse naturelle ;</w:t>
      </w:r>
    </w:p>
    <w:p w14:paraId="7F0CF611" w14:textId="13701A54" w:rsidR="00F95AB8" w:rsidRPr="00771CE3" w:rsidRDefault="00000000" w:rsidP="00191ADD">
      <w:pPr>
        <w:pStyle w:val="Corpsdetexte"/>
        <w:numPr>
          <w:ilvl w:val="0"/>
          <w:numId w:val="3"/>
        </w:numPr>
        <w:jc w:val="both"/>
        <w:rPr>
          <w:lang w:val="fr-BE"/>
        </w:rPr>
      </w:pPr>
      <w:r w:rsidRPr="00771CE3">
        <w:rPr>
          <w:lang w:val="fr-BE"/>
        </w:rPr>
        <w:t>Les nuisances temporaires liées au chantier et au charroi exceptionnel nécessaire à la construction du parc.</w:t>
      </w:r>
    </w:p>
    <w:p w14:paraId="2F48DDCB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Je considère que les études produites dans le cadre de la demande de permis démontrent elles-mêmes le caractère particulièrement sensible du site retenu.</w:t>
      </w:r>
    </w:p>
    <w:p w14:paraId="197172B7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La question n’est pas de savoir si des éoliennes doivent être construites quelque part.</w:t>
      </w:r>
    </w:p>
    <w:p w14:paraId="304A9246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t>La question est de savoir si elles doivent être construites ici.</w:t>
      </w:r>
    </w:p>
    <w:p w14:paraId="37DA5F52" w14:textId="77777777" w:rsidR="00F95AB8" w:rsidRPr="00771CE3" w:rsidRDefault="00000000" w:rsidP="00771CE3">
      <w:pPr>
        <w:pStyle w:val="Corpsdetexte"/>
        <w:jc w:val="both"/>
        <w:rPr>
          <w:lang w:val="fr-BE"/>
        </w:rPr>
      </w:pPr>
      <w:r w:rsidRPr="00771CE3">
        <w:rPr>
          <w:lang w:val="fr-BE"/>
        </w:rPr>
        <w:lastRenderedPageBreak/>
        <w:t>Pour ces raisons, je demande que les autorités compétentes tiennent compte des présentes observations dans leur appréciation du dossier et refusent le permis sollicité.</w:t>
      </w:r>
    </w:p>
    <w:p w14:paraId="4F87A91A" w14:textId="0C1E2505" w:rsidR="00F95AB8" w:rsidRDefault="00000000" w:rsidP="00771CE3">
      <w:pPr>
        <w:pStyle w:val="Corpsdetexte"/>
        <w:jc w:val="both"/>
      </w:pPr>
      <w:r>
        <w:t xml:space="preserve">Fait à </w:t>
      </w:r>
      <w:r w:rsidR="00771CE3">
        <w:tab/>
      </w:r>
      <w:r w:rsidR="00771CE3">
        <w:tab/>
      </w:r>
      <w:r w:rsidR="00771CE3" w:rsidRPr="00771CE3">
        <w:rPr>
          <w:lang w:val="fr-BE"/>
        </w:rPr>
        <w:t>…………………………………………</w:t>
      </w:r>
      <w:r w:rsidR="00771CE3">
        <w:rPr>
          <w:lang w:val="fr-BE"/>
        </w:rPr>
        <w:t>……………………………………………………………….</w:t>
      </w:r>
    </w:p>
    <w:p w14:paraId="226F1BE5" w14:textId="4F0E7726" w:rsidR="00F95AB8" w:rsidRDefault="00000000" w:rsidP="00771CE3">
      <w:pPr>
        <w:pStyle w:val="Corpsdetexte"/>
        <w:jc w:val="both"/>
      </w:pPr>
      <w:r>
        <w:t xml:space="preserve">Le </w:t>
      </w:r>
      <w:r w:rsidR="00771CE3">
        <w:tab/>
      </w:r>
      <w:r w:rsidR="00771CE3">
        <w:tab/>
      </w:r>
      <w:r w:rsidR="00771CE3" w:rsidRPr="00771CE3">
        <w:rPr>
          <w:lang w:val="fr-BE"/>
        </w:rPr>
        <w:t>…………………………………………</w:t>
      </w:r>
      <w:r w:rsidR="00771CE3">
        <w:rPr>
          <w:lang w:val="fr-BE"/>
        </w:rPr>
        <w:t>……………………………………………………………….</w:t>
      </w:r>
    </w:p>
    <w:p w14:paraId="1B8DE4AE" w14:textId="77777777" w:rsidR="00F95AB8" w:rsidRDefault="00000000" w:rsidP="00771CE3">
      <w:pPr>
        <w:pStyle w:val="Corpsdetexte"/>
        <w:jc w:val="both"/>
      </w:pPr>
      <w:r>
        <w:t>Signature</w:t>
      </w:r>
    </w:p>
    <w:p w14:paraId="3BF6AB63" w14:textId="77777777" w:rsidR="00771CE3" w:rsidRDefault="00771CE3" w:rsidP="00771CE3">
      <w:pPr>
        <w:pStyle w:val="Corpsdetexte"/>
        <w:jc w:val="both"/>
      </w:pPr>
    </w:p>
    <w:p w14:paraId="571C7B20" w14:textId="77777777" w:rsidR="00771CE3" w:rsidRDefault="00771CE3" w:rsidP="00771CE3">
      <w:pPr>
        <w:pStyle w:val="Corpsdetexte"/>
        <w:jc w:val="both"/>
      </w:pPr>
    </w:p>
    <w:p w14:paraId="2D8A9B70" w14:textId="0CC6D0C5" w:rsidR="00F95AB8" w:rsidRDefault="00771CE3" w:rsidP="00771CE3">
      <w:pPr>
        <w:pStyle w:val="Corpsdetexte"/>
        <w:jc w:val="both"/>
      </w:pPr>
      <w:r>
        <w:t>………………………………………………………………………….………………………………………………….</w:t>
      </w:r>
    </w:p>
    <w:sectPr w:rsidR="00F95AB8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C4C7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30F27D5"/>
    <w:multiLevelType w:val="hybridMultilevel"/>
    <w:tmpl w:val="BA109B7E"/>
    <w:lvl w:ilvl="0" w:tplc="47C858B0">
      <w:numFmt w:val="bullet"/>
      <w:lvlText w:val="•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251CC"/>
    <w:multiLevelType w:val="hybridMultilevel"/>
    <w:tmpl w:val="9EB40FB8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3078745">
    <w:abstractNumId w:val="0"/>
  </w:num>
  <w:num w:numId="2" w16cid:durableId="1750032793">
    <w:abstractNumId w:val="2"/>
  </w:num>
  <w:num w:numId="3" w16cid:durableId="221598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AB8"/>
    <w:rsid w:val="00001F5B"/>
    <w:rsid w:val="00191ADD"/>
    <w:rsid w:val="004E3B69"/>
    <w:rsid w:val="006A4607"/>
    <w:rsid w:val="00771CE3"/>
    <w:rsid w:val="00F95AB8"/>
    <w:rsid w:val="00FE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1D214"/>
  <w15:docId w15:val="{911CF759-5AE9-4EAF-9947-8A0DA34E1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8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ien dejonghe</dc:creator>
  <cp:keywords/>
  <cp:lastModifiedBy>Lenain Ophélie</cp:lastModifiedBy>
  <cp:revision>5</cp:revision>
  <dcterms:created xsi:type="dcterms:W3CDTF">2026-06-14T17:38:00Z</dcterms:created>
  <dcterms:modified xsi:type="dcterms:W3CDTF">2026-06-18T07:05:00Z</dcterms:modified>
</cp:coreProperties>
</file>